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E4E98F0" w14:textId="77777777" w:rsidTr="000D1B89">
        <w:trPr>
          <w:cantSplit/>
          <w:trHeight w:hRule="exact" w:val="851"/>
        </w:trPr>
        <w:tc>
          <w:tcPr>
            <w:tcW w:w="1276" w:type="dxa"/>
            <w:tcBorders>
              <w:bottom w:val="single" w:sz="4" w:space="0" w:color="auto"/>
            </w:tcBorders>
            <w:vAlign w:val="bottom"/>
          </w:tcPr>
          <w:p w14:paraId="40A38EAF" w14:textId="77777777" w:rsidR="00717266" w:rsidRDefault="00717266" w:rsidP="000D1B89">
            <w:pPr>
              <w:spacing w:after="80"/>
            </w:pPr>
          </w:p>
        </w:tc>
        <w:tc>
          <w:tcPr>
            <w:tcW w:w="2268" w:type="dxa"/>
            <w:tcBorders>
              <w:bottom w:val="single" w:sz="4" w:space="0" w:color="auto"/>
            </w:tcBorders>
            <w:vAlign w:val="bottom"/>
          </w:tcPr>
          <w:p w14:paraId="5DA5A2A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65E64D2" w14:textId="77777777" w:rsidR="00717266" w:rsidRPr="00D47EEA" w:rsidRDefault="000B7F5C" w:rsidP="000B7F5C">
            <w:pPr>
              <w:suppressAutoHyphens w:val="0"/>
              <w:spacing w:after="20"/>
              <w:jc w:val="right"/>
            </w:pPr>
            <w:r w:rsidRPr="000B7F5C">
              <w:rPr>
                <w:sz w:val="40"/>
              </w:rPr>
              <w:t>ECE</w:t>
            </w:r>
            <w:r>
              <w:t>/TRANS/WP.11/2021/12</w:t>
            </w:r>
          </w:p>
        </w:tc>
      </w:tr>
      <w:tr w:rsidR="00717266" w:rsidRPr="000B7F5C" w14:paraId="1A611AB9" w14:textId="77777777" w:rsidTr="000D1B89">
        <w:trPr>
          <w:cantSplit/>
          <w:trHeight w:hRule="exact" w:val="2835"/>
        </w:trPr>
        <w:tc>
          <w:tcPr>
            <w:tcW w:w="1276" w:type="dxa"/>
            <w:tcBorders>
              <w:top w:val="single" w:sz="4" w:space="0" w:color="auto"/>
              <w:bottom w:val="single" w:sz="12" w:space="0" w:color="auto"/>
            </w:tcBorders>
          </w:tcPr>
          <w:p w14:paraId="084E286D" w14:textId="77777777" w:rsidR="00717266" w:rsidRDefault="00717266" w:rsidP="000D1B89">
            <w:pPr>
              <w:spacing w:before="120"/>
            </w:pPr>
            <w:r>
              <w:rPr>
                <w:noProof/>
                <w:lang w:val="fr-CH" w:eastAsia="fr-CH"/>
              </w:rPr>
              <w:drawing>
                <wp:inline distT="0" distB="0" distL="0" distR="0" wp14:anchorId="74C65147" wp14:editId="7728FCF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9718D0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43C1E8F" w14:textId="77777777" w:rsidR="00717266" w:rsidRPr="00143818" w:rsidRDefault="000B7F5C" w:rsidP="000B7F5C">
            <w:pPr>
              <w:spacing w:before="240"/>
              <w:rPr>
                <w:lang w:val="en-US"/>
              </w:rPr>
            </w:pPr>
            <w:r w:rsidRPr="00143818">
              <w:rPr>
                <w:lang w:val="en-US"/>
              </w:rPr>
              <w:t>Distr.: General</w:t>
            </w:r>
          </w:p>
          <w:p w14:paraId="216D25B3" w14:textId="475924AE" w:rsidR="000B7F5C" w:rsidRPr="00143818" w:rsidRDefault="000B7F5C" w:rsidP="000B7F5C">
            <w:pPr>
              <w:suppressAutoHyphens w:val="0"/>
              <w:rPr>
                <w:lang w:val="en-US"/>
              </w:rPr>
            </w:pPr>
            <w:r w:rsidRPr="00143818">
              <w:rPr>
                <w:lang w:val="en-US"/>
              </w:rPr>
              <w:t>10 August 2021</w:t>
            </w:r>
          </w:p>
          <w:p w14:paraId="734BFE05" w14:textId="5B2E38E5" w:rsidR="000B7F5C" w:rsidRPr="00143818" w:rsidRDefault="000B7F5C" w:rsidP="000B7F5C">
            <w:pPr>
              <w:suppressAutoHyphens w:val="0"/>
              <w:rPr>
                <w:lang w:val="en-US"/>
              </w:rPr>
            </w:pPr>
            <w:r w:rsidRPr="00143818">
              <w:rPr>
                <w:lang w:val="en-US"/>
              </w:rPr>
              <w:t>English</w:t>
            </w:r>
          </w:p>
          <w:p w14:paraId="455CF649" w14:textId="77777777" w:rsidR="000B7F5C" w:rsidRPr="00143818" w:rsidRDefault="000B7F5C" w:rsidP="000B7F5C">
            <w:pPr>
              <w:suppressAutoHyphens w:val="0"/>
              <w:rPr>
                <w:lang w:val="en-US"/>
              </w:rPr>
            </w:pPr>
            <w:r w:rsidRPr="00143818">
              <w:rPr>
                <w:lang w:val="en-US"/>
              </w:rPr>
              <w:t>Original: French</w:t>
            </w:r>
          </w:p>
        </w:tc>
      </w:tr>
    </w:tbl>
    <w:p w14:paraId="1E7B4BF1" w14:textId="77777777" w:rsidR="00FE23F9" w:rsidRDefault="00FE23F9">
      <w:pPr>
        <w:spacing w:before="120"/>
        <w:rPr>
          <w:b/>
          <w:sz w:val="28"/>
          <w:szCs w:val="28"/>
        </w:rPr>
      </w:pPr>
      <w:r>
        <w:rPr>
          <w:b/>
          <w:sz w:val="28"/>
          <w:szCs w:val="28"/>
        </w:rPr>
        <w:t>Economic Commission for Europe</w:t>
      </w:r>
    </w:p>
    <w:p w14:paraId="7B1D2740" w14:textId="77777777" w:rsidR="00FE23F9" w:rsidRDefault="00FE23F9">
      <w:pPr>
        <w:spacing w:before="120"/>
        <w:rPr>
          <w:sz w:val="28"/>
          <w:szCs w:val="28"/>
        </w:rPr>
      </w:pPr>
      <w:r>
        <w:rPr>
          <w:sz w:val="28"/>
          <w:szCs w:val="28"/>
        </w:rPr>
        <w:t>Inland Transport Committee</w:t>
      </w:r>
    </w:p>
    <w:p w14:paraId="2877C620" w14:textId="58DCFC1F" w:rsidR="00FE23F9" w:rsidRDefault="00FE23F9">
      <w:pPr>
        <w:spacing w:before="120"/>
        <w:rPr>
          <w:b/>
          <w:sz w:val="24"/>
          <w:szCs w:val="24"/>
        </w:rPr>
      </w:pPr>
      <w:r>
        <w:rPr>
          <w:b/>
          <w:sz w:val="24"/>
          <w:szCs w:val="24"/>
        </w:rPr>
        <w:t xml:space="preserve">Working Party on the Transport of </w:t>
      </w:r>
      <w:r w:rsidRPr="00FE23F9">
        <w:rPr>
          <w:b/>
          <w:sz w:val="24"/>
          <w:szCs w:val="24"/>
        </w:rPr>
        <w:t>Perishable Foodstuffs</w:t>
      </w:r>
    </w:p>
    <w:p w14:paraId="325CA3EE" w14:textId="77777777" w:rsidR="00FE23F9" w:rsidRPr="00FA488F" w:rsidRDefault="00FE23F9" w:rsidP="00FE23F9">
      <w:pPr>
        <w:spacing w:before="120"/>
        <w:rPr>
          <w:b/>
          <w:bCs/>
          <w:lang w:val="en-US"/>
        </w:rPr>
      </w:pPr>
      <w:r>
        <w:rPr>
          <w:b/>
          <w:bCs/>
        </w:rPr>
        <w:t>Seventy-seventh session</w:t>
      </w:r>
    </w:p>
    <w:p w14:paraId="2709B3CF" w14:textId="77777777" w:rsidR="00FE23F9" w:rsidRPr="00FA488F" w:rsidRDefault="00FE23F9" w:rsidP="00FE23F9">
      <w:pPr>
        <w:rPr>
          <w:lang w:val="en-US"/>
        </w:rPr>
      </w:pPr>
      <w:r>
        <w:t>Geneva, 26–29 October 2021</w:t>
      </w:r>
    </w:p>
    <w:p w14:paraId="3A43E314" w14:textId="77777777" w:rsidR="00FE23F9" w:rsidRPr="00FA488F" w:rsidRDefault="00FE23F9" w:rsidP="00FE23F9">
      <w:pPr>
        <w:pStyle w:val="Standard"/>
        <w:tabs>
          <w:tab w:val="center" w:pos="4819"/>
        </w:tabs>
        <w:overflowPunct w:val="0"/>
        <w:snapToGrid/>
        <w:rPr>
          <w:lang w:val="en-US"/>
        </w:rPr>
      </w:pPr>
      <w:r>
        <w:rPr>
          <w:lang w:val="en-GB"/>
        </w:rPr>
        <w:t>Item 6 of the provisional agenda</w:t>
      </w:r>
    </w:p>
    <w:p w14:paraId="596B5469" w14:textId="77777777" w:rsidR="00FE23F9" w:rsidRPr="00FA488F" w:rsidRDefault="00FE23F9" w:rsidP="00FE23F9">
      <w:pPr>
        <w:rPr>
          <w:b/>
          <w:bCs/>
          <w:lang w:val="en-US"/>
        </w:rPr>
      </w:pPr>
      <w:r>
        <w:rPr>
          <w:b/>
          <w:bCs/>
        </w:rPr>
        <w:t>ATP Handbook</w:t>
      </w:r>
    </w:p>
    <w:p w14:paraId="05923616" w14:textId="77777777" w:rsidR="00FE23F9" w:rsidRPr="0086146B" w:rsidRDefault="00FE23F9" w:rsidP="00FE23F9">
      <w:pPr>
        <w:pStyle w:val="HChG"/>
        <w:rPr>
          <w:lang w:val="en-US"/>
        </w:rPr>
      </w:pPr>
      <w:r>
        <w:tab/>
      </w:r>
      <w:r>
        <w:tab/>
      </w:r>
      <w:r>
        <w:rPr>
          <w:bCs/>
        </w:rPr>
        <w:t>Amendments to paragraph 6 (c) (iii) of Annex 1, Appendix 1 of the ATP Handbook: Rules to be observed for the installation of mounted units, units with deflectors, under-frame units or units that can be offset</w:t>
      </w:r>
    </w:p>
    <w:p w14:paraId="553199B8" w14:textId="77777777" w:rsidR="00FE23F9" w:rsidRPr="00FA488F" w:rsidRDefault="00FE23F9" w:rsidP="00FE23F9">
      <w:pPr>
        <w:pStyle w:val="H1G"/>
        <w:rPr>
          <w:rStyle w:val="Policepardfaut"/>
          <w:lang w:val="en-US"/>
        </w:rPr>
      </w:pPr>
      <w:r>
        <w:tab/>
      </w:r>
      <w:r>
        <w:tab/>
      </w:r>
      <w:r>
        <w:tab/>
        <w:t>Transmitted by the Government of France</w:t>
      </w:r>
    </w:p>
    <w:p w14:paraId="6AE31CBB" w14:textId="77777777" w:rsidR="00FE23F9" w:rsidRPr="00FA488F" w:rsidRDefault="00FE23F9" w:rsidP="00FE23F9">
      <w:pPr>
        <w:pStyle w:val="HChG"/>
        <w:rPr>
          <w:lang w:val="en-US"/>
        </w:rPr>
      </w:pPr>
      <w:r>
        <w:tab/>
      </w:r>
      <w:r>
        <w:tab/>
      </w:r>
      <w:r>
        <w:tab/>
      </w:r>
      <w:r>
        <w:rPr>
          <w:bCs/>
        </w:rPr>
        <w:t>Introduction</w:t>
      </w:r>
      <w:bookmarkStart w:id="0" w:name="OLE_LINK2"/>
      <w:bookmarkStart w:id="1" w:name="OLE_LINK1"/>
      <w:bookmarkEnd w:id="0"/>
      <w:bookmarkEnd w:id="1"/>
    </w:p>
    <w:p w14:paraId="25D21990" w14:textId="29198DED" w:rsidR="00FE23F9" w:rsidRPr="00FA488F" w:rsidRDefault="00FE23F9" w:rsidP="00FE23F9">
      <w:pPr>
        <w:pStyle w:val="SingleTxtG"/>
        <w:rPr>
          <w:lang w:val="en-US"/>
        </w:rPr>
      </w:pPr>
      <w:r>
        <w:t>1.</w:t>
      </w:r>
      <w:r>
        <w:tab/>
        <w:t>Some refrigeration units may be installed in spaces reserved for them in the body or integrated into aerodynamic deflectors, or may have condensers mounted in the engine compartment or under the vehicle chassis.</w:t>
      </w:r>
    </w:p>
    <w:p w14:paraId="082B64E2" w14:textId="54668BD9" w:rsidR="00FE23F9" w:rsidRPr="00FA488F" w:rsidRDefault="00FE23F9" w:rsidP="00FE23F9">
      <w:pPr>
        <w:pStyle w:val="SingleTxtG"/>
        <w:rPr>
          <w:lang w:val="en-US"/>
        </w:rPr>
      </w:pPr>
      <w:r>
        <w:t>2.</w:t>
      </w:r>
      <w:r>
        <w:tab/>
        <w:t>Such installations may result in a reduction of expected performance owing to impeded airflow at the condenser inlet.</w:t>
      </w:r>
    </w:p>
    <w:p w14:paraId="03C9F517" w14:textId="7D0FD9FF" w:rsidR="00FE23F9" w:rsidRPr="00FA488F" w:rsidRDefault="00FE23F9" w:rsidP="00FE23F9">
      <w:pPr>
        <w:pStyle w:val="SingleTxtG"/>
        <w:rPr>
          <w:lang w:val="en-US"/>
        </w:rPr>
      </w:pPr>
      <w:r>
        <w:t>3.</w:t>
      </w:r>
      <w:r>
        <w:tab/>
        <w:t>The ATP Handbook allows for the consideration of specific provisions and for clarification of the general cases defined in the annexes to the ATP Agreement.</w:t>
      </w:r>
    </w:p>
    <w:p w14:paraId="75CC35AA" w14:textId="77777777" w:rsidR="00FE23F9" w:rsidRPr="00FA488F" w:rsidRDefault="00FE23F9" w:rsidP="00FE23F9">
      <w:pPr>
        <w:pStyle w:val="HChG"/>
        <w:rPr>
          <w:lang w:val="en-US"/>
        </w:rPr>
      </w:pPr>
      <w:r>
        <w:tab/>
        <w:t>I.</w:t>
      </w:r>
      <w:r>
        <w:tab/>
      </w:r>
      <w:r>
        <w:rPr>
          <w:bCs/>
        </w:rPr>
        <w:t>Proposed amendment to the ATP Handbook</w:t>
      </w:r>
    </w:p>
    <w:p w14:paraId="3633B172" w14:textId="642B077E" w:rsidR="00FE23F9" w:rsidRPr="00FA488F" w:rsidRDefault="00FE23F9" w:rsidP="00FE23F9">
      <w:pPr>
        <w:pStyle w:val="SingleTxtG"/>
        <w:rPr>
          <w:lang w:val="en-US"/>
        </w:rPr>
      </w:pPr>
      <w:r>
        <w:t>4.</w:t>
      </w:r>
      <w:r>
        <w:tab/>
        <w:t>It is proposed to add to the ATP Handbook, in paragraph 6 (c) (iii) of Annex 1, Appendix 1, the following text:</w:t>
      </w:r>
    </w:p>
    <w:p w14:paraId="782B3176" w14:textId="0A383112" w:rsidR="00FE23F9" w:rsidRPr="001C4BD2" w:rsidRDefault="001A4784" w:rsidP="001C4BD2">
      <w:pPr>
        <w:pStyle w:val="SingleTxtG"/>
        <w:rPr>
          <w:i/>
          <w:iCs/>
        </w:rPr>
      </w:pPr>
      <w:r>
        <w:rPr>
          <w:i/>
          <w:iCs/>
        </w:rPr>
        <w:t>“</w:t>
      </w:r>
      <w:r w:rsidR="00FE23F9" w:rsidRPr="001C4BD2">
        <w:rPr>
          <w:i/>
          <w:iCs/>
        </w:rPr>
        <w:t>The provisions below are intended to provide clarification for the installation of recessed units, units with deflectors, under-frame units or units that can be offset.</w:t>
      </w:r>
      <w:r>
        <w:rPr>
          <w:i/>
          <w:iCs/>
        </w:rPr>
        <w:t>”</w:t>
      </w:r>
      <w:r w:rsidR="00FE23F9" w:rsidRPr="001C4BD2">
        <w:rPr>
          <w:i/>
          <w:iCs/>
        </w:rPr>
        <w:t xml:space="preserve"> </w:t>
      </w:r>
    </w:p>
    <w:p w14:paraId="2C156DE9" w14:textId="77777777" w:rsidR="00FE23F9" w:rsidRPr="00FA488F" w:rsidRDefault="00FE23F9" w:rsidP="00FE23F9">
      <w:pPr>
        <w:pStyle w:val="SingleTxtG"/>
        <w:rPr>
          <w:b/>
          <w:bCs/>
          <w:i/>
          <w:iCs/>
          <w:lang w:val="en-US"/>
        </w:rPr>
      </w:pPr>
      <w:r>
        <w:rPr>
          <w:b/>
          <w:bCs/>
          <w:i/>
          <w:iCs/>
        </w:rPr>
        <w:t>Equipment concerned</w:t>
      </w:r>
    </w:p>
    <w:p w14:paraId="4D2648CE" w14:textId="77777777" w:rsidR="00FE23F9" w:rsidRPr="00FA488F" w:rsidRDefault="00FE23F9" w:rsidP="00FE23F9">
      <w:pPr>
        <w:pStyle w:val="SingleTxtG"/>
        <w:rPr>
          <w:i/>
          <w:iCs/>
          <w:lang w:val="en-US"/>
        </w:rPr>
      </w:pPr>
      <w:r>
        <w:rPr>
          <w:i/>
          <w:iCs/>
        </w:rPr>
        <w:t>Case No. 1: Standard production vans with integrated insulation and unit partially recessed in the roof:</w:t>
      </w:r>
    </w:p>
    <w:p w14:paraId="50C3D369" w14:textId="77777777" w:rsidR="00FE23F9" w:rsidRDefault="00FE23F9" w:rsidP="00FE23F9">
      <w:pPr>
        <w:pStyle w:val="Standard"/>
        <w:spacing w:after="240"/>
        <w:jc w:val="center"/>
      </w:pPr>
      <w:r>
        <w:rPr>
          <w:i/>
          <w:noProof/>
          <w:lang w:val="fr-FR" w:eastAsia="fr-FR"/>
        </w:rPr>
        <w:lastRenderedPageBreak/>
        <w:drawing>
          <wp:inline distT="0" distB="0" distL="0" distR="0" wp14:anchorId="28351559" wp14:editId="1780AEC8">
            <wp:extent cx="2912757" cy="1148038"/>
            <wp:effectExtent l="0" t="0" r="1893" b="0"/>
            <wp:docPr id="3" name="Imag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l="13247" t="25435" r="12430" b="32618"/>
                    <a:stretch>
                      <a:fillRect/>
                    </a:stretch>
                  </pic:blipFill>
                  <pic:spPr>
                    <a:xfrm>
                      <a:off x="0" y="0"/>
                      <a:ext cx="2912757" cy="1148038"/>
                    </a:xfrm>
                    <a:prstGeom prst="rect">
                      <a:avLst/>
                    </a:prstGeom>
                    <a:noFill/>
                    <a:ln>
                      <a:noFill/>
                      <a:prstDash/>
                    </a:ln>
                  </pic:spPr>
                </pic:pic>
              </a:graphicData>
            </a:graphic>
          </wp:inline>
        </w:drawing>
      </w:r>
    </w:p>
    <w:p w14:paraId="0392556A" w14:textId="77777777" w:rsidR="00FE23F9" w:rsidRPr="00FA488F" w:rsidRDefault="00FE23F9" w:rsidP="00FE23F9">
      <w:pPr>
        <w:pStyle w:val="SingleTxtG"/>
        <w:rPr>
          <w:i/>
          <w:iCs/>
          <w:lang w:val="en-US"/>
        </w:rPr>
      </w:pPr>
      <w:r>
        <w:rPr>
          <w:i/>
          <w:iCs/>
        </w:rPr>
        <w:t>Case No. 2: Standard production vans with integrated insulation and unit partially recessed in the roof, with a roof air deflector:</w:t>
      </w:r>
    </w:p>
    <w:p w14:paraId="1FE37710" w14:textId="77777777" w:rsidR="00FE23F9" w:rsidRDefault="00FE23F9" w:rsidP="00FE23F9">
      <w:pPr>
        <w:pStyle w:val="Standard"/>
        <w:spacing w:after="120"/>
        <w:jc w:val="center"/>
      </w:pPr>
      <w:r>
        <w:rPr>
          <w:i/>
          <w:noProof/>
          <w:lang w:val="fr-FR" w:eastAsia="fr-FR"/>
        </w:rPr>
        <w:drawing>
          <wp:inline distT="0" distB="0" distL="0" distR="0" wp14:anchorId="3EBDF204" wp14:editId="17FA689C">
            <wp:extent cx="2873520" cy="1539355"/>
            <wp:effectExtent l="0" t="0" r="3030" b="3695"/>
            <wp:docPr id="10" name="Image 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873520" cy="1539355"/>
                    </a:xfrm>
                    <a:prstGeom prst="rect">
                      <a:avLst/>
                    </a:prstGeom>
                    <a:noFill/>
                    <a:ln>
                      <a:noFill/>
                      <a:prstDash/>
                    </a:ln>
                  </pic:spPr>
                </pic:pic>
              </a:graphicData>
            </a:graphic>
          </wp:inline>
        </w:drawing>
      </w:r>
    </w:p>
    <w:p w14:paraId="745B5316" w14:textId="77777777" w:rsidR="00FE23F9" w:rsidRPr="00FA488F" w:rsidRDefault="00FE23F9" w:rsidP="00FE23F9">
      <w:pPr>
        <w:pStyle w:val="SingleTxtG"/>
        <w:rPr>
          <w:i/>
          <w:iCs/>
          <w:lang w:val="en-US"/>
        </w:rPr>
      </w:pPr>
      <w:r>
        <w:rPr>
          <w:i/>
          <w:iCs/>
        </w:rPr>
        <w:t>Case No. 3: Chassis cabs with front-mounted units and a deflector over the cab:</w:t>
      </w:r>
    </w:p>
    <w:p w14:paraId="6E8F6E9F" w14:textId="77777777" w:rsidR="00FE23F9" w:rsidRDefault="00FE23F9" w:rsidP="00FE23F9">
      <w:pPr>
        <w:pStyle w:val="Standard"/>
        <w:spacing w:after="120"/>
        <w:jc w:val="center"/>
      </w:pPr>
      <w:r>
        <w:rPr>
          <w:i/>
          <w:noProof/>
          <w:lang w:val="fr-FR" w:eastAsia="fr-FR"/>
        </w:rPr>
        <w:drawing>
          <wp:inline distT="0" distB="0" distL="0" distR="0" wp14:anchorId="7C8BE463" wp14:editId="1DC5A141">
            <wp:extent cx="2086560" cy="1523884"/>
            <wp:effectExtent l="0" t="0" r="8940" b="116"/>
            <wp:docPr id="5" name="Image 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t="2859"/>
                    <a:stretch>
                      <a:fillRect/>
                    </a:stretch>
                  </pic:blipFill>
                  <pic:spPr>
                    <a:xfrm>
                      <a:off x="0" y="0"/>
                      <a:ext cx="2086560" cy="1523884"/>
                    </a:xfrm>
                    <a:prstGeom prst="rect">
                      <a:avLst/>
                    </a:prstGeom>
                    <a:noFill/>
                    <a:ln>
                      <a:noFill/>
                      <a:prstDash/>
                    </a:ln>
                  </pic:spPr>
                </pic:pic>
              </a:graphicData>
            </a:graphic>
          </wp:inline>
        </w:drawing>
      </w:r>
    </w:p>
    <w:p w14:paraId="0F93BEE1" w14:textId="77777777" w:rsidR="00FE23F9" w:rsidRPr="00FA488F" w:rsidRDefault="00FE23F9" w:rsidP="00FE23F9">
      <w:pPr>
        <w:pStyle w:val="SingleTxtG"/>
        <w:rPr>
          <w:i/>
          <w:iCs/>
          <w:lang w:val="en-US"/>
        </w:rPr>
      </w:pPr>
      <w:r>
        <w:rPr>
          <w:i/>
          <w:iCs/>
        </w:rPr>
        <w:t>Case No. 4 : Standard production vans with integrated insulation and the unit installed under the chassis or in the engine compartment:</w:t>
      </w:r>
    </w:p>
    <w:p w14:paraId="320E6D9E" w14:textId="77777777" w:rsidR="00FE23F9" w:rsidRDefault="00FE23F9" w:rsidP="00FE23F9">
      <w:pPr>
        <w:pStyle w:val="Standard"/>
        <w:jc w:val="center"/>
      </w:pPr>
      <w:r>
        <w:rPr>
          <w:i/>
          <w:noProof/>
          <w:lang w:val="fr-FR" w:eastAsia="fr-FR"/>
        </w:rPr>
        <w:drawing>
          <wp:inline distT="0" distB="0" distL="0" distR="0" wp14:anchorId="41C7F4AF" wp14:editId="2F02AEA6">
            <wp:extent cx="2876044" cy="1339916"/>
            <wp:effectExtent l="0" t="0" r="506" b="0"/>
            <wp:docPr id="6"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2876044" cy="1339916"/>
                    </a:xfrm>
                    <a:prstGeom prst="rect">
                      <a:avLst/>
                    </a:prstGeom>
                    <a:noFill/>
                    <a:ln>
                      <a:noFill/>
                      <a:prstDash/>
                    </a:ln>
                  </pic:spPr>
                </pic:pic>
              </a:graphicData>
            </a:graphic>
          </wp:inline>
        </w:drawing>
      </w:r>
    </w:p>
    <w:p w14:paraId="6E9022DC" w14:textId="77777777" w:rsidR="00FE23F9" w:rsidRDefault="00FE23F9" w:rsidP="00FE23F9">
      <w:pPr>
        <w:pStyle w:val="Standard"/>
        <w:rPr>
          <w:i/>
          <w:lang w:val="fr-FR"/>
        </w:rPr>
      </w:pPr>
    </w:p>
    <w:p w14:paraId="2A96314F" w14:textId="77777777" w:rsidR="00FE23F9" w:rsidRPr="00FA488F" w:rsidRDefault="00FE23F9" w:rsidP="00FE23F9">
      <w:pPr>
        <w:pStyle w:val="SingleTxtG"/>
        <w:spacing w:after="0"/>
        <w:rPr>
          <w:b/>
          <w:bCs/>
          <w:i/>
          <w:iCs/>
          <w:lang w:val="en-US"/>
        </w:rPr>
      </w:pPr>
      <w:r>
        <w:rPr>
          <w:b/>
          <w:bCs/>
          <w:i/>
          <w:iCs/>
        </w:rPr>
        <w:t>Provisions to be applied by manufacturers of thermal appliances</w:t>
      </w:r>
    </w:p>
    <w:p w14:paraId="5EEE6004" w14:textId="77777777" w:rsidR="00FE23F9" w:rsidRPr="001C4BD2" w:rsidRDefault="00FE23F9" w:rsidP="001C4BD2">
      <w:pPr>
        <w:pStyle w:val="SingleTxtG"/>
        <w:rPr>
          <w:i/>
          <w:iCs/>
        </w:rPr>
      </w:pPr>
      <w:r w:rsidRPr="001C4BD2">
        <w:rPr>
          <w:i/>
          <w:iCs/>
        </w:rPr>
        <w:t>The manufacturer shall specify:</w:t>
      </w:r>
    </w:p>
    <w:p w14:paraId="155B074F" w14:textId="64370607" w:rsidR="00FE23F9" w:rsidRPr="001C4BD2" w:rsidRDefault="00FE23F9" w:rsidP="001C4BD2">
      <w:pPr>
        <w:pStyle w:val="Bullet1G"/>
        <w:rPr>
          <w:i/>
          <w:iCs/>
          <w:lang w:val="en-US"/>
        </w:rPr>
      </w:pPr>
      <w:r w:rsidRPr="001C4BD2">
        <w:rPr>
          <w:i/>
          <w:iCs/>
        </w:rPr>
        <w:t>All the precautions to be taken during manufacture by the body manufacturer to ensure performance equivalent to that of the type test report.</w:t>
      </w:r>
    </w:p>
    <w:p w14:paraId="60340F7B" w14:textId="5DBB74D1" w:rsidR="00FE23F9" w:rsidRPr="001C4BD2" w:rsidRDefault="00FE23F9" w:rsidP="001C4BD2">
      <w:pPr>
        <w:pStyle w:val="Bullet1G"/>
        <w:rPr>
          <w:i/>
          <w:iCs/>
          <w:lang w:val="en-US"/>
        </w:rPr>
      </w:pPr>
      <w:r w:rsidRPr="001C4BD2">
        <w:rPr>
          <w:i/>
          <w:iCs/>
        </w:rPr>
        <w:t>The minimum distances to be observed for bodywork components to ensure performance equivalent to that of the type test report.</w:t>
      </w:r>
    </w:p>
    <w:p w14:paraId="4306F684" w14:textId="77777777" w:rsidR="00FE23F9" w:rsidRPr="00FA488F" w:rsidRDefault="00FE23F9" w:rsidP="00FE23F9">
      <w:pPr>
        <w:pStyle w:val="SingleTxtG"/>
        <w:spacing w:after="0"/>
        <w:rPr>
          <w:i/>
          <w:iCs/>
          <w:lang w:val="en-US"/>
        </w:rPr>
      </w:pPr>
      <w:r>
        <w:rPr>
          <w:i/>
          <w:iCs/>
        </w:rPr>
        <w:t>The competent authority shall assess the steps taken by the manufacturer to ensure that all the scenarios and their impacts have been taken into account in order to ensure performance equivalent to that of the type test report.</w:t>
      </w:r>
    </w:p>
    <w:p w14:paraId="7D2BFE11" w14:textId="77777777" w:rsidR="00FE23F9" w:rsidRPr="00FA488F" w:rsidRDefault="00FE23F9" w:rsidP="004E1E0A">
      <w:pPr>
        <w:pStyle w:val="SingleTxtG"/>
        <w:keepNext/>
        <w:spacing w:before="120" w:after="0"/>
        <w:rPr>
          <w:b/>
          <w:bCs/>
          <w:i/>
          <w:iCs/>
          <w:lang w:val="en-US"/>
        </w:rPr>
      </w:pPr>
      <w:r>
        <w:rPr>
          <w:b/>
          <w:bCs/>
          <w:i/>
          <w:iCs/>
        </w:rPr>
        <w:lastRenderedPageBreak/>
        <w:t>Provisions to be applied by manufacturers of thermal appliances</w:t>
      </w:r>
    </w:p>
    <w:p w14:paraId="1BBEC365" w14:textId="77777777" w:rsidR="00FE23F9" w:rsidRDefault="00FE23F9" w:rsidP="00FE23F9">
      <w:pPr>
        <w:pStyle w:val="SingleTxtG"/>
        <w:spacing w:after="0"/>
        <w:rPr>
          <w:i/>
          <w:iCs/>
        </w:rPr>
      </w:pPr>
      <w:r>
        <w:rPr>
          <w:i/>
          <w:iCs/>
        </w:rPr>
        <w:t>The body manufacturer must respect the recommendations made by the manufacturer of the thermal appliance.</w:t>
      </w:r>
      <w:r>
        <w:t xml:space="preserve"> </w:t>
      </w:r>
      <w:r>
        <w:rPr>
          <w:i/>
          <w:iCs/>
        </w:rPr>
        <w:t>The installation of the unit shall, where appropriate, be subject to formal validation by the thermal appliance manufacturer if at least one of the requirements defined by the thermal appliance manufacturer calls into question the performance of the unit.</w:t>
      </w:r>
    </w:p>
    <w:p w14:paraId="005ABEDB" w14:textId="77777777" w:rsidR="00FE23F9" w:rsidRPr="00FA488F" w:rsidRDefault="00FE23F9" w:rsidP="00FE23F9">
      <w:pPr>
        <w:pStyle w:val="SingleTxtG"/>
        <w:spacing w:after="0"/>
        <w:rPr>
          <w:i/>
          <w:iCs/>
          <w:lang w:val="en-US"/>
        </w:rPr>
      </w:pPr>
    </w:p>
    <w:p w14:paraId="34587DC6" w14:textId="4D08F01D" w:rsidR="00FE23F9" w:rsidRPr="00FA488F" w:rsidRDefault="00FE23F9" w:rsidP="00FE23F9">
      <w:pPr>
        <w:pStyle w:val="SingleTxtG"/>
        <w:spacing w:after="0"/>
        <w:rPr>
          <w:i/>
          <w:iCs/>
          <w:lang w:val="en-US"/>
        </w:rPr>
      </w:pPr>
      <w:r>
        <w:rPr>
          <w:i/>
          <w:iCs/>
        </w:rPr>
        <w:t>Mandatory safety features shall not serve as grounds for dispensation from the specifications established by the thermal appliance manufacturer.</w:t>
      </w:r>
      <w:r>
        <w:t xml:space="preserve"> </w:t>
      </w:r>
      <w:r>
        <w:rPr>
          <w:i/>
          <w:iCs/>
        </w:rPr>
        <w:t>Furthermore, the installation of the unit shall not call into question the vehicle</w:t>
      </w:r>
      <w:r w:rsidR="001A4784">
        <w:rPr>
          <w:i/>
          <w:iCs/>
        </w:rPr>
        <w:t>’</w:t>
      </w:r>
      <w:r>
        <w:rPr>
          <w:i/>
          <w:iCs/>
        </w:rPr>
        <w:t>s conformity with regulatory and normative provisions other than those referred to in this note.</w:t>
      </w:r>
    </w:p>
    <w:p w14:paraId="41DDE0D5" w14:textId="77777777" w:rsidR="00FE23F9" w:rsidRPr="00FA488F" w:rsidRDefault="00FE23F9" w:rsidP="00FE23F9">
      <w:pPr>
        <w:pStyle w:val="SingleTxtG"/>
        <w:spacing w:before="120" w:after="0"/>
        <w:rPr>
          <w:b/>
          <w:bCs/>
          <w:i/>
          <w:iCs/>
          <w:lang w:val="en-US"/>
        </w:rPr>
      </w:pPr>
      <w:r>
        <w:rPr>
          <w:b/>
          <w:bCs/>
          <w:i/>
          <w:iCs/>
        </w:rPr>
        <w:t>Provisions to be applied by fitters of thermal appliances</w:t>
      </w:r>
    </w:p>
    <w:p w14:paraId="780733AD" w14:textId="77777777" w:rsidR="00FE23F9" w:rsidRDefault="00FE23F9" w:rsidP="00FE23F9">
      <w:pPr>
        <w:pStyle w:val="SingleTxtG"/>
        <w:spacing w:after="0"/>
        <w:rPr>
          <w:i/>
          <w:iCs/>
        </w:rPr>
      </w:pPr>
      <w:r>
        <w:rPr>
          <w:i/>
          <w:iCs/>
        </w:rPr>
        <w:t>The fitter of the thermal appliance shall comply with the fitting instructions established by the manufacturer of the thermal appliance, which may be amended by the body manufacturer in accordance with the provisions of the preceding paragraph.</w:t>
      </w:r>
    </w:p>
    <w:p w14:paraId="47566E0E" w14:textId="77777777" w:rsidR="00FE23F9" w:rsidRPr="00FA488F" w:rsidRDefault="00FE23F9" w:rsidP="00FE23F9">
      <w:pPr>
        <w:pStyle w:val="SingleTxtG"/>
        <w:spacing w:after="0"/>
        <w:rPr>
          <w:i/>
          <w:iCs/>
          <w:lang w:val="en-US"/>
        </w:rPr>
      </w:pPr>
    </w:p>
    <w:p w14:paraId="59C8F2D0" w14:textId="77777777" w:rsidR="00FE23F9" w:rsidRPr="00FA488F" w:rsidRDefault="00FE23F9" w:rsidP="00FE23F9">
      <w:pPr>
        <w:pStyle w:val="SingleTxtG"/>
        <w:spacing w:after="0"/>
        <w:rPr>
          <w:i/>
          <w:iCs/>
          <w:lang w:val="en-US"/>
        </w:rPr>
      </w:pPr>
      <w:r>
        <w:rPr>
          <w:i/>
          <w:iCs/>
        </w:rPr>
        <w:t>Any other modifications must be formally validated by the thermal appliance manufacturer.</w:t>
      </w:r>
    </w:p>
    <w:p w14:paraId="0D180CB4" w14:textId="77777777" w:rsidR="00FE23F9" w:rsidRPr="00FA488F" w:rsidRDefault="00FE23F9" w:rsidP="00FE23F9">
      <w:pPr>
        <w:pStyle w:val="SingleTxtG"/>
        <w:spacing w:before="120"/>
        <w:rPr>
          <w:b/>
          <w:bCs/>
          <w:i/>
          <w:iCs/>
          <w:lang w:val="en-US"/>
        </w:rPr>
      </w:pPr>
      <w:r>
        <w:rPr>
          <w:b/>
          <w:bCs/>
          <w:i/>
          <w:iCs/>
        </w:rPr>
        <w:t>Provisions to be applied for fitting recessed thermal appliances</w:t>
      </w:r>
    </w:p>
    <w:p w14:paraId="6EAC0185" w14:textId="77777777" w:rsidR="00FE23F9" w:rsidRPr="00FA488F" w:rsidRDefault="00FE23F9" w:rsidP="00FE23F9">
      <w:pPr>
        <w:pStyle w:val="SingleTxtG"/>
        <w:rPr>
          <w:i/>
          <w:iCs/>
          <w:lang w:val="en-US"/>
        </w:rPr>
      </w:pPr>
      <w:r>
        <w:rPr>
          <w:i/>
          <w:iCs/>
        </w:rPr>
        <w:t>Case No. 1</w:t>
      </w:r>
    </w:p>
    <w:p w14:paraId="57C34AFE" w14:textId="77777777" w:rsidR="00FE23F9" w:rsidRPr="00FA488F" w:rsidRDefault="00FE23F9" w:rsidP="00FE23F9">
      <w:pPr>
        <w:pStyle w:val="SingleTxtG"/>
        <w:rPr>
          <w:i/>
          <w:iCs/>
          <w:lang w:val="en-US"/>
        </w:rPr>
      </w:pPr>
      <w:r>
        <w:rPr>
          <w:i/>
          <w:iCs/>
        </w:rPr>
        <w:t>The installation instructions must specify that:</w:t>
      </w:r>
    </w:p>
    <w:p w14:paraId="7A20DFE4" w14:textId="18ED8A6D" w:rsidR="00FE23F9" w:rsidRPr="007D2F81" w:rsidRDefault="00FE23F9" w:rsidP="007D2F81">
      <w:pPr>
        <w:pStyle w:val="Bullet1G"/>
        <w:rPr>
          <w:i/>
          <w:iCs/>
          <w:lang w:val="en-US"/>
        </w:rPr>
      </w:pPr>
      <w:r w:rsidRPr="007D2F81">
        <w:rPr>
          <w:i/>
          <w:iCs/>
        </w:rPr>
        <w:t>A minimum distance must be maintained between the walls of the recessed drip basin and the air inlet of the condenser;</w:t>
      </w:r>
    </w:p>
    <w:p w14:paraId="5A3A2410" w14:textId="2176C002" w:rsidR="00FE23F9" w:rsidRPr="007D2F81" w:rsidRDefault="00FE23F9" w:rsidP="007D2F81">
      <w:pPr>
        <w:pStyle w:val="Bullet1G"/>
        <w:rPr>
          <w:i/>
          <w:iCs/>
          <w:lang w:val="en-US"/>
        </w:rPr>
      </w:pPr>
      <w:r w:rsidRPr="007D2F81">
        <w:rPr>
          <w:i/>
          <w:iCs/>
        </w:rPr>
        <w:t>A maximum depth of the drip basin must be ensured. The drip basin must not be deeper than the maximum height of the unit</w:t>
      </w:r>
      <w:r w:rsidR="001A4784">
        <w:rPr>
          <w:i/>
          <w:iCs/>
        </w:rPr>
        <w:t>’</w:t>
      </w:r>
      <w:r w:rsidRPr="007D2F81">
        <w:rPr>
          <w:i/>
          <w:iCs/>
        </w:rPr>
        <w:t>s condenser.</w:t>
      </w:r>
    </w:p>
    <w:p w14:paraId="03C58A93" w14:textId="6D87C97E" w:rsidR="00FE23F9" w:rsidRDefault="00FE23F9" w:rsidP="007D2F81">
      <w:pPr>
        <w:pStyle w:val="Standard"/>
        <w:jc w:val="center"/>
      </w:pPr>
      <w:r>
        <w:rPr>
          <w:i/>
          <w:noProof/>
          <w:lang w:val="fr-FR" w:eastAsia="fr-FR"/>
        </w:rPr>
        <w:drawing>
          <wp:inline distT="0" distB="0" distL="0" distR="0" wp14:anchorId="0302F8F3" wp14:editId="0D49CB1B">
            <wp:extent cx="4586036" cy="1658163"/>
            <wp:effectExtent l="0" t="0" r="5014" b="0"/>
            <wp:docPr id="8" name="Imag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4586036" cy="1658163"/>
                    </a:xfrm>
                    <a:prstGeom prst="rect">
                      <a:avLst/>
                    </a:prstGeom>
                    <a:noFill/>
                    <a:ln>
                      <a:noFill/>
                      <a:prstDash/>
                    </a:ln>
                  </pic:spPr>
                </pic:pic>
              </a:graphicData>
            </a:graphic>
          </wp:inline>
        </w:drawing>
      </w:r>
    </w:p>
    <w:p w14:paraId="4C61D78F" w14:textId="77777777" w:rsidR="00FE23F9" w:rsidRPr="00FA488F" w:rsidRDefault="00FE23F9" w:rsidP="00FE23F9">
      <w:pPr>
        <w:pStyle w:val="SingleTxtG"/>
        <w:rPr>
          <w:i/>
          <w:iCs/>
          <w:lang w:val="en-US"/>
        </w:rPr>
      </w:pPr>
      <w:r>
        <w:rPr>
          <w:i/>
          <w:iCs/>
        </w:rPr>
        <w:t>Case No. 2</w:t>
      </w:r>
    </w:p>
    <w:p w14:paraId="60975E97" w14:textId="77777777" w:rsidR="00FE23F9" w:rsidRPr="00FA488F" w:rsidRDefault="00FE23F9" w:rsidP="00FE23F9">
      <w:pPr>
        <w:pStyle w:val="SingleTxtG"/>
        <w:rPr>
          <w:i/>
          <w:iCs/>
          <w:lang w:val="en-US"/>
        </w:rPr>
      </w:pPr>
      <w:r>
        <w:rPr>
          <w:i/>
          <w:iCs/>
        </w:rPr>
        <w:t>The installation instructions must specify that:</w:t>
      </w:r>
    </w:p>
    <w:p w14:paraId="2A14B84C" w14:textId="4B84B5C3" w:rsidR="00FE23F9" w:rsidRPr="00FC4404" w:rsidRDefault="00FE23F9" w:rsidP="00FC4404">
      <w:pPr>
        <w:pStyle w:val="Bullet1G"/>
        <w:rPr>
          <w:i/>
          <w:iCs/>
        </w:rPr>
      </w:pPr>
      <w:r w:rsidRPr="00FC4404">
        <w:rPr>
          <w:i/>
          <w:iCs/>
        </w:rPr>
        <w:t>In addition to the conditions required for case No. 1, and in cases where a deflector has been added, a minimum free area must be ensured for the air flow at the inlet and outlet of the condenser. It should be specified that the unit and the cover should be installed so that they are flush.</w:t>
      </w:r>
    </w:p>
    <w:p w14:paraId="77EF1598" w14:textId="77777777" w:rsidR="00FE23F9" w:rsidRPr="00FA488F" w:rsidRDefault="00FE23F9" w:rsidP="00FE23F9">
      <w:pPr>
        <w:pStyle w:val="SingleTxtG"/>
        <w:rPr>
          <w:i/>
          <w:iCs/>
          <w:lang w:val="en-US"/>
        </w:rPr>
      </w:pPr>
      <w:r>
        <w:rPr>
          <w:i/>
          <w:iCs/>
        </w:rPr>
        <w:t>Case No. 3</w:t>
      </w:r>
    </w:p>
    <w:p w14:paraId="2A1C6E31" w14:textId="77777777" w:rsidR="00FE23F9" w:rsidRPr="00FA488F" w:rsidRDefault="00FE23F9" w:rsidP="00FE23F9">
      <w:pPr>
        <w:pStyle w:val="SingleTxtG"/>
        <w:rPr>
          <w:i/>
          <w:iCs/>
          <w:lang w:val="en-US"/>
        </w:rPr>
      </w:pPr>
      <w:r>
        <w:rPr>
          <w:i/>
          <w:iCs/>
        </w:rPr>
        <w:t>The installation instructions must specify that:</w:t>
      </w:r>
    </w:p>
    <w:p w14:paraId="1FBC1EF3" w14:textId="06AF7A3E" w:rsidR="00FE23F9" w:rsidRPr="00FC4404" w:rsidRDefault="00FE23F9" w:rsidP="00FC4404">
      <w:pPr>
        <w:pStyle w:val="Bullet1G"/>
        <w:rPr>
          <w:i/>
          <w:iCs/>
          <w:lang w:val="en-US"/>
        </w:rPr>
      </w:pPr>
      <w:r w:rsidRPr="00FC4404">
        <w:rPr>
          <w:i/>
          <w:iCs/>
        </w:rPr>
        <w:t>The deflector shall, if necessary, be cut to allow for the circulation of an air flow to and from the condenser. The minimum free area must be ensured to allow for the air flow in and out of the condenser.</w:t>
      </w:r>
    </w:p>
    <w:p w14:paraId="0EFC1F41" w14:textId="77777777" w:rsidR="00FE23F9" w:rsidRDefault="00FE23F9" w:rsidP="00FE23F9">
      <w:pPr>
        <w:pStyle w:val="Standard"/>
        <w:jc w:val="center"/>
      </w:pPr>
      <w:r>
        <w:rPr>
          <w:i/>
          <w:noProof/>
          <w:lang w:val="fr-FR" w:eastAsia="fr-FR"/>
        </w:rPr>
        <w:drawing>
          <wp:inline distT="0" distB="0" distL="0" distR="0" wp14:anchorId="5EE10616" wp14:editId="79B35687">
            <wp:extent cx="2316595" cy="1120322"/>
            <wp:effectExtent l="0" t="0" r="7505" b="3628"/>
            <wp:docPr id="9" name="Imag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l="31824" r="19677" b="68724"/>
                    <a:stretch>
                      <a:fillRect/>
                    </a:stretch>
                  </pic:blipFill>
                  <pic:spPr>
                    <a:xfrm>
                      <a:off x="0" y="0"/>
                      <a:ext cx="2316595" cy="1120322"/>
                    </a:xfrm>
                    <a:prstGeom prst="rect">
                      <a:avLst/>
                    </a:prstGeom>
                    <a:noFill/>
                    <a:ln>
                      <a:noFill/>
                      <a:prstDash/>
                    </a:ln>
                  </pic:spPr>
                </pic:pic>
              </a:graphicData>
            </a:graphic>
          </wp:inline>
        </w:drawing>
      </w:r>
    </w:p>
    <w:p w14:paraId="5169CA48" w14:textId="77777777" w:rsidR="00FE23F9" w:rsidRPr="00FA488F" w:rsidRDefault="00FE23F9" w:rsidP="00FE23F9">
      <w:pPr>
        <w:pStyle w:val="HChG"/>
        <w:rPr>
          <w:lang w:val="en-US"/>
        </w:rPr>
      </w:pPr>
      <w:r>
        <w:lastRenderedPageBreak/>
        <w:tab/>
        <w:t>II.</w:t>
      </w:r>
      <w:r>
        <w:tab/>
      </w:r>
      <w:r>
        <w:rPr>
          <w:bCs/>
        </w:rPr>
        <w:t>Impact</w:t>
      </w:r>
    </w:p>
    <w:p w14:paraId="628210C8" w14:textId="77777777" w:rsidR="00FE23F9" w:rsidRPr="00FA488F" w:rsidRDefault="00FE23F9" w:rsidP="00FE23F9">
      <w:pPr>
        <w:pStyle w:val="SingleTxtG"/>
        <w:rPr>
          <w:lang w:val="en-US"/>
        </w:rPr>
      </w:pPr>
      <w:r>
        <w:t>5.</w:t>
      </w:r>
      <w:r>
        <w:tab/>
        <w:t>This amendment specifies the good practices to be followed in the design of equipment equipped with such appliances.</w:t>
      </w:r>
    </w:p>
    <w:p w14:paraId="640A28A6" w14:textId="3E11E54E" w:rsidR="007268F9" w:rsidRPr="00FE23F9" w:rsidRDefault="00FE23F9" w:rsidP="00BD57A9">
      <w:pPr>
        <w:spacing w:before="240"/>
        <w:jc w:val="center"/>
        <w:rPr>
          <w:lang w:val="en-US"/>
        </w:rPr>
      </w:pPr>
      <w:r w:rsidRPr="00FA488F">
        <w:rPr>
          <w:u w:val="single"/>
          <w:lang w:val="en-US"/>
        </w:rPr>
        <w:tab/>
      </w:r>
      <w:r w:rsidRPr="00FA488F">
        <w:rPr>
          <w:u w:val="single"/>
          <w:lang w:val="en-US"/>
        </w:rPr>
        <w:tab/>
      </w:r>
      <w:r w:rsidRPr="00FA488F">
        <w:rPr>
          <w:u w:val="single"/>
          <w:lang w:val="en-US"/>
        </w:rPr>
        <w:tab/>
      </w:r>
    </w:p>
    <w:sectPr w:rsidR="007268F9" w:rsidRPr="00FE23F9" w:rsidSect="00587690">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19ADD" w14:textId="77777777" w:rsidR="00DF2E35" w:rsidRPr="00FB1744" w:rsidRDefault="00DF2E35" w:rsidP="00FB1744">
      <w:pPr>
        <w:pStyle w:val="Footer"/>
      </w:pPr>
    </w:p>
  </w:endnote>
  <w:endnote w:type="continuationSeparator" w:id="0">
    <w:p w14:paraId="4C1888BE" w14:textId="77777777" w:rsidR="00DF2E35" w:rsidRPr="00FB1744" w:rsidRDefault="00DF2E3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6299C" w14:textId="77777777" w:rsidR="000B7F5C" w:rsidRDefault="000B7F5C" w:rsidP="000B7F5C">
    <w:pPr>
      <w:pStyle w:val="Footer"/>
      <w:tabs>
        <w:tab w:val="right" w:pos="9638"/>
      </w:tabs>
    </w:pPr>
    <w:r w:rsidRPr="000B7F5C">
      <w:rPr>
        <w:b/>
        <w:bCs/>
        <w:sz w:val="18"/>
      </w:rPr>
      <w:fldChar w:fldCharType="begin"/>
    </w:r>
    <w:r w:rsidRPr="000B7F5C">
      <w:rPr>
        <w:b/>
        <w:bCs/>
        <w:sz w:val="18"/>
      </w:rPr>
      <w:instrText xml:space="preserve"> PAGE  \* MERGEFORMAT </w:instrText>
    </w:r>
    <w:r w:rsidRPr="000B7F5C">
      <w:rPr>
        <w:b/>
        <w:bCs/>
        <w:sz w:val="18"/>
      </w:rPr>
      <w:fldChar w:fldCharType="separate"/>
    </w:r>
    <w:r w:rsidRPr="000B7F5C">
      <w:rPr>
        <w:b/>
        <w:bCs/>
        <w:noProof/>
        <w:sz w:val="18"/>
      </w:rPr>
      <w:t>2</w:t>
    </w:r>
    <w:r w:rsidRPr="000B7F5C">
      <w:rPr>
        <w:b/>
        <w:bCs/>
        <w:sz w:val="18"/>
      </w:rPr>
      <w:fldChar w:fldCharType="end"/>
    </w:r>
    <w:r>
      <w:tab/>
      <w:t>GE.21-1096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D34A" w14:textId="77777777" w:rsidR="000B7F5C" w:rsidRDefault="000B7F5C" w:rsidP="000B7F5C">
    <w:pPr>
      <w:pStyle w:val="Footer"/>
      <w:tabs>
        <w:tab w:val="right" w:pos="9638"/>
      </w:tabs>
    </w:pPr>
    <w:r>
      <w:t>GE.21-10967</w:t>
    </w:r>
    <w:r>
      <w:tab/>
    </w:r>
    <w:r w:rsidRPr="000B7F5C">
      <w:rPr>
        <w:b/>
        <w:bCs/>
        <w:sz w:val="18"/>
      </w:rPr>
      <w:fldChar w:fldCharType="begin"/>
    </w:r>
    <w:r w:rsidRPr="000B7F5C">
      <w:rPr>
        <w:b/>
        <w:bCs/>
        <w:sz w:val="18"/>
      </w:rPr>
      <w:instrText xml:space="preserve"> PAGE  \* MERGEFORMAT </w:instrText>
    </w:r>
    <w:r w:rsidRPr="000B7F5C">
      <w:rPr>
        <w:b/>
        <w:bCs/>
        <w:sz w:val="18"/>
      </w:rPr>
      <w:fldChar w:fldCharType="separate"/>
    </w:r>
    <w:r w:rsidRPr="000B7F5C">
      <w:rPr>
        <w:b/>
        <w:bCs/>
        <w:noProof/>
        <w:sz w:val="18"/>
      </w:rPr>
      <w:t>3</w:t>
    </w:r>
    <w:r w:rsidRPr="000B7F5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365D2" w14:textId="77777777" w:rsidR="00C448F7" w:rsidRDefault="000B7F5C">
    <w:pPr>
      <w:pStyle w:val="Footer"/>
      <w:rPr>
        <w:sz w:val="20"/>
      </w:rPr>
    </w:pPr>
    <w:r>
      <w:rPr>
        <w:noProof/>
        <w:lang w:val="en-US"/>
      </w:rPr>
      <w:drawing>
        <wp:anchor distT="0" distB="0" distL="114300" distR="114300" simplePos="0" relativeHeight="251659264" behindDoc="1" locked="1" layoutInCell="1" allowOverlap="1" wp14:anchorId="05248D2B" wp14:editId="6648639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FD61722" w14:textId="0DAFD662" w:rsidR="000B7F5C" w:rsidRPr="000B7F5C" w:rsidRDefault="000B7F5C" w:rsidP="000B7F5C">
    <w:pPr>
      <w:pStyle w:val="Footer"/>
      <w:tabs>
        <w:tab w:val="right" w:pos="7370"/>
      </w:tabs>
      <w:rPr>
        <w:sz w:val="20"/>
      </w:rPr>
    </w:pPr>
    <w:r>
      <w:rPr>
        <w:sz w:val="20"/>
      </w:rPr>
      <w:t>GE.21-10967  (E)</w:t>
    </w:r>
    <w:r>
      <w:rPr>
        <w:noProof/>
        <w:sz w:val="20"/>
      </w:rPr>
      <w:drawing>
        <wp:anchor distT="0" distB="0" distL="114300" distR="114300" simplePos="0" relativeHeight="251660288" behindDoc="0" locked="0" layoutInCell="1" allowOverlap="1" wp14:anchorId="0220A450" wp14:editId="394C31C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43818">
      <w:rPr>
        <w:sz w:val="20"/>
      </w:rPr>
      <w:t xml:space="preserve">    020921    02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6CE75" w14:textId="77777777" w:rsidR="00DF2E35" w:rsidRPr="00FB1744" w:rsidRDefault="00DF2E35" w:rsidP="00FB1744">
      <w:pPr>
        <w:tabs>
          <w:tab w:val="right" w:pos="2155"/>
        </w:tabs>
        <w:spacing w:after="80" w:line="240" w:lineRule="auto"/>
        <w:ind w:left="680"/>
      </w:pPr>
      <w:r>
        <w:rPr>
          <w:u w:val="single"/>
        </w:rPr>
        <w:tab/>
      </w:r>
    </w:p>
  </w:footnote>
  <w:footnote w:type="continuationSeparator" w:id="0">
    <w:p w14:paraId="0A783D8A" w14:textId="77777777" w:rsidR="00DF2E35" w:rsidRPr="00FB1744" w:rsidRDefault="00DF2E35"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907A5" w14:textId="77777777" w:rsidR="000B7F5C" w:rsidRDefault="000B7F5C" w:rsidP="000B7F5C">
    <w:pPr>
      <w:pStyle w:val="Header"/>
    </w:pPr>
    <w:r>
      <w:t>ECE/TRANS/WP.11/2021/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0C112" w14:textId="77777777" w:rsidR="000B7F5C" w:rsidRDefault="000B7F5C" w:rsidP="000B7F5C">
    <w:pPr>
      <w:pStyle w:val="Header"/>
      <w:jc w:val="right"/>
    </w:pPr>
    <w:r>
      <w:t>ECE/TRANS/WP.11/2021/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EE4ADB"/>
    <w:multiLevelType w:val="hybridMultilevel"/>
    <w:tmpl w:val="0426A63C"/>
    <w:lvl w:ilvl="0" w:tplc="01E40714">
      <w:numFmt w:val="bullet"/>
      <w:lvlText w:val="-"/>
      <w:lvlJc w:val="left"/>
      <w:pPr>
        <w:ind w:left="1494" w:hanging="360"/>
      </w:pPr>
      <w:rPr>
        <w:rFonts w:ascii="Times New Roman" w:eastAsia="SimSun" w:hAnsi="Times New Roman"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5EF2D26"/>
    <w:multiLevelType w:val="hybridMultilevel"/>
    <w:tmpl w:val="A9EC4C9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5"/>
  </w:num>
  <w:num w:numId="5">
    <w:abstractNumId w:val="6"/>
  </w:num>
  <w:num w:numId="6">
    <w:abstractNumId w:val="8"/>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F2E35"/>
    <w:rsid w:val="0003788E"/>
    <w:rsid w:val="00046E92"/>
    <w:rsid w:val="00096119"/>
    <w:rsid w:val="000B7F5C"/>
    <w:rsid w:val="000D1B89"/>
    <w:rsid w:val="000F6E29"/>
    <w:rsid w:val="001170DC"/>
    <w:rsid w:val="00143818"/>
    <w:rsid w:val="001A4784"/>
    <w:rsid w:val="001C4BD2"/>
    <w:rsid w:val="00247E2C"/>
    <w:rsid w:val="002D6C53"/>
    <w:rsid w:val="002F5595"/>
    <w:rsid w:val="00334F6A"/>
    <w:rsid w:val="00342AC8"/>
    <w:rsid w:val="003B4550"/>
    <w:rsid w:val="0040209C"/>
    <w:rsid w:val="0043448D"/>
    <w:rsid w:val="00461253"/>
    <w:rsid w:val="004E1E0A"/>
    <w:rsid w:val="005042C2"/>
    <w:rsid w:val="00506C12"/>
    <w:rsid w:val="0056599A"/>
    <w:rsid w:val="00585AE1"/>
    <w:rsid w:val="00587690"/>
    <w:rsid w:val="00671529"/>
    <w:rsid w:val="006A5598"/>
    <w:rsid w:val="00717266"/>
    <w:rsid w:val="007268F9"/>
    <w:rsid w:val="007C52B0"/>
    <w:rsid w:val="007D2F81"/>
    <w:rsid w:val="009411B4"/>
    <w:rsid w:val="009D0139"/>
    <w:rsid w:val="009F5CDC"/>
    <w:rsid w:val="00A429CD"/>
    <w:rsid w:val="00A775CF"/>
    <w:rsid w:val="00AB3C7E"/>
    <w:rsid w:val="00B06045"/>
    <w:rsid w:val="00BD57A9"/>
    <w:rsid w:val="00C35A27"/>
    <w:rsid w:val="00C448F7"/>
    <w:rsid w:val="00DF2E35"/>
    <w:rsid w:val="00E02C2B"/>
    <w:rsid w:val="00E665C4"/>
    <w:rsid w:val="00E929D6"/>
    <w:rsid w:val="00ED6C48"/>
    <w:rsid w:val="00EF76C5"/>
    <w:rsid w:val="00F65F5D"/>
    <w:rsid w:val="00F86A3A"/>
    <w:rsid w:val="00FB1744"/>
    <w:rsid w:val="00FC04AB"/>
    <w:rsid w:val="00FC4404"/>
    <w:rsid w:val="00FE23F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2ED90"/>
  <w15:docId w15:val="{D1DA5EF3-DC95-41FB-B79C-1236F45CD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FE23F9"/>
    <w:rPr>
      <w:rFonts w:ascii="Times New Roman" w:eastAsia="Times New Roman" w:hAnsi="Times New Roman" w:cs="Times New Roman"/>
      <w:b/>
      <w:sz w:val="28"/>
      <w:szCs w:val="20"/>
      <w:lang w:eastAsia="en-US"/>
    </w:rPr>
  </w:style>
  <w:style w:type="character" w:customStyle="1" w:styleId="Policepardfaut">
    <w:name w:val="Police par défaut"/>
    <w:rsid w:val="00FE23F9"/>
  </w:style>
  <w:style w:type="paragraph" w:customStyle="1" w:styleId="Standard">
    <w:name w:val="Standard"/>
    <w:rsid w:val="00FE23F9"/>
    <w:pPr>
      <w:suppressAutoHyphens/>
      <w:autoSpaceDN w:val="0"/>
      <w:snapToGrid w:val="0"/>
      <w:spacing w:after="0" w:line="240" w:lineRule="atLeast"/>
    </w:pPr>
    <w:rPr>
      <w:rFonts w:ascii="Times New Roman" w:eastAsia="Times New Roman" w:hAnsi="Times New Roman" w:cs="Times New Roman"/>
      <w:kern w:val="3"/>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_rels/footer3.xml.rels><?xml version="1.0" encoding="UTF-8" standalone="yes"?>
<Relationships xmlns="http://schemas.openxmlformats.org/package/2006/relationships"><Relationship Id="rId2" Type="http://schemas.openxmlformats.org/officeDocument/2006/relationships/image" Target="media/image9.gif"/><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57</Words>
  <Characters>4007</Characters>
  <Application>Microsoft Office Word</Application>
  <DocSecurity>0</DocSecurity>
  <Lines>96</Lines>
  <Paragraphs>52</Paragraphs>
  <ScaleCrop>false</ScaleCrop>
  <HeadingPairs>
    <vt:vector size="2" baseType="variant">
      <vt:variant>
        <vt:lpstr>Title</vt:lpstr>
      </vt:variant>
      <vt:variant>
        <vt:i4>1</vt:i4>
      </vt:variant>
    </vt:vector>
  </HeadingPairs>
  <TitlesOfParts>
    <vt:vector size="1" baseType="lpstr">
      <vt:lpstr>ECE/TRANS/WP.11/2021/12</vt:lpstr>
    </vt:vector>
  </TitlesOfParts>
  <Company>DCM</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2</dc:title>
  <dc:subject>2110967</dc:subject>
  <dc:creator>AVT</dc:creator>
  <cp:keywords/>
  <dc:description/>
  <cp:lastModifiedBy>Anni Vi Tirol</cp:lastModifiedBy>
  <cp:revision>2</cp:revision>
  <dcterms:created xsi:type="dcterms:W3CDTF">2021-09-02T15:19:00Z</dcterms:created>
  <dcterms:modified xsi:type="dcterms:W3CDTF">2021-09-02T15:19:00Z</dcterms:modified>
</cp:coreProperties>
</file>